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D09C4" w14:textId="182F01C3" w:rsidR="00116A8C" w:rsidRPr="00BA2284" w:rsidRDefault="00116A8C" w:rsidP="002D5245">
      <w:pPr>
        <w:pStyle w:val="NormalnyWeb"/>
        <w:spacing w:before="0" w:after="0"/>
        <w:ind w:left="0" w:firstLine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ULARZ DLA OGŁOSZENIODAWCÓW Nr 5</w:t>
      </w:r>
    </w:p>
    <w:p w14:paraId="7C89CF6D" w14:textId="77777777" w:rsidR="00E853C5" w:rsidRPr="00835042" w:rsidRDefault="00E853C5" w:rsidP="00EA0F77">
      <w:pPr>
        <w:jc w:val="both"/>
        <w:rPr>
          <w:rFonts w:cs="Arial"/>
          <w:sz w:val="20"/>
          <w:szCs w:val="20"/>
        </w:rPr>
      </w:pPr>
    </w:p>
    <w:p w14:paraId="4DE773E5" w14:textId="2ADE85FE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Instytucja:</w:t>
      </w:r>
      <w:r w:rsidR="00E853C5" w:rsidRPr="00116A8C">
        <w:rPr>
          <w:rFonts w:cs="Arial"/>
          <w:sz w:val="20"/>
          <w:szCs w:val="20"/>
        </w:rPr>
        <w:t xml:space="preserve">: </w:t>
      </w:r>
      <w:r w:rsidR="00442F29" w:rsidRPr="00116A8C">
        <w:rPr>
          <w:rFonts w:cs="Arial"/>
          <w:sz w:val="20"/>
          <w:szCs w:val="20"/>
        </w:rPr>
        <w:tab/>
      </w:r>
      <w:r>
        <w:rPr>
          <w:rFonts w:cs="Arial"/>
          <w:sz w:val="20"/>
          <w:szCs w:val="20"/>
        </w:rPr>
        <w:t xml:space="preserve">            </w:t>
      </w:r>
      <w:r w:rsidR="004C24C5" w:rsidRPr="00116A8C">
        <w:rPr>
          <w:rFonts w:cs="Arial"/>
          <w:sz w:val="20"/>
          <w:szCs w:val="20"/>
        </w:rPr>
        <w:t>Wojskowa Akademia Techniczna – Wydział Cybernetyki</w:t>
      </w:r>
    </w:p>
    <w:p w14:paraId="4355F63A" w14:textId="25939C43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Miasto</w:t>
      </w:r>
      <w:r w:rsidR="00E853C5" w:rsidRPr="00116A8C">
        <w:rPr>
          <w:rFonts w:cs="Arial"/>
          <w:sz w:val="20"/>
          <w:szCs w:val="20"/>
        </w:rPr>
        <w:t xml:space="preserve">: </w:t>
      </w:r>
      <w:r w:rsidR="00442F29" w:rsidRPr="00116A8C">
        <w:rPr>
          <w:rFonts w:cs="Arial"/>
          <w:sz w:val="20"/>
          <w:szCs w:val="20"/>
        </w:rPr>
        <w:tab/>
      </w:r>
      <w:r>
        <w:rPr>
          <w:rFonts w:cs="Arial"/>
          <w:sz w:val="20"/>
          <w:szCs w:val="20"/>
        </w:rPr>
        <w:t xml:space="preserve">            </w:t>
      </w:r>
      <w:r w:rsidR="004C24C5" w:rsidRPr="00116A8C">
        <w:rPr>
          <w:rFonts w:cs="Arial"/>
          <w:sz w:val="20"/>
          <w:szCs w:val="20"/>
        </w:rPr>
        <w:t>Warszawa</w:t>
      </w:r>
    </w:p>
    <w:p w14:paraId="53D3E756" w14:textId="20A52D4F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Stanowisko</w:t>
      </w:r>
      <w:r w:rsidR="00E853C5" w:rsidRPr="00116A8C">
        <w:rPr>
          <w:rFonts w:cs="Arial"/>
          <w:sz w:val="20"/>
          <w:szCs w:val="20"/>
        </w:rPr>
        <w:t xml:space="preserve">: </w:t>
      </w:r>
      <w:r w:rsidR="00442F29" w:rsidRPr="00116A8C">
        <w:rPr>
          <w:rFonts w:cs="Arial"/>
          <w:sz w:val="20"/>
          <w:szCs w:val="20"/>
        </w:rPr>
        <w:tab/>
      </w:r>
      <w:r w:rsidR="00442F29" w:rsidRPr="00116A8C">
        <w:rPr>
          <w:rFonts w:cs="Arial"/>
          <w:sz w:val="20"/>
          <w:szCs w:val="20"/>
        </w:rPr>
        <w:tab/>
      </w:r>
      <w:r w:rsidR="00173594" w:rsidRPr="00116A8C">
        <w:rPr>
          <w:rFonts w:cs="Arial"/>
          <w:sz w:val="20"/>
          <w:szCs w:val="20"/>
        </w:rPr>
        <w:t xml:space="preserve">profesor </w:t>
      </w:r>
      <w:r w:rsidR="00835042" w:rsidRPr="00116A8C">
        <w:rPr>
          <w:rFonts w:cs="Arial"/>
          <w:sz w:val="20"/>
          <w:szCs w:val="20"/>
        </w:rPr>
        <w:t>uczelni w grupie pracowników badawczo-dydaktycznych</w:t>
      </w:r>
    </w:p>
    <w:p w14:paraId="035EA709" w14:textId="581E2877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Dyscyplina naukowa</w:t>
      </w:r>
      <w:r w:rsidR="00E853C5" w:rsidRPr="00116A8C">
        <w:rPr>
          <w:rFonts w:cs="Arial"/>
          <w:sz w:val="20"/>
          <w:szCs w:val="20"/>
        </w:rPr>
        <w:t xml:space="preserve">: </w:t>
      </w:r>
      <w:r w:rsidR="00835042" w:rsidRPr="00116A8C">
        <w:rPr>
          <w:rFonts w:cs="Arial"/>
          <w:sz w:val="20"/>
          <w:szCs w:val="20"/>
        </w:rPr>
        <w:tab/>
      </w:r>
      <w:r w:rsidR="004C24C5" w:rsidRPr="00116A8C">
        <w:rPr>
          <w:rFonts w:cs="Arial"/>
          <w:sz w:val="20"/>
          <w:szCs w:val="20"/>
        </w:rPr>
        <w:t>Technologie informacyjne – N516</w:t>
      </w:r>
    </w:p>
    <w:p w14:paraId="613AC11C" w14:textId="2C8C5383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Data ogłoszenia:</w:t>
      </w:r>
      <w:r w:rsidR="00E853C5" w:rsidRPr="00116A8C">
        <w:rPr>
          <w:rFonts w:cs="Arial"/>
          <w:sz w:val="20"/>
          <w:szCs w:val="20"/>
        </w:rPr>
        <w:t>:</w:t>
      </w:r>
      <w:r w:rsidRPr="00116A8C">
        <w:rPr>
          <w:rFonts w:cs="Arial"/>
          <w:sz w:val="20"/>
          <w:szCs w:val="20"/>
        </w:rPr>
        <w:t xml:space="preserve">           </w:t>
      </w:r>
      <w:r w:rsidR="0034395D">
        <w:rPr>
          <w:rFonts w:cs="Arial"/>
          <w:sz w:val="20"/>
          <w:szCs w:val="20"/>
        </w:rPr>
        <w:t>24.05.2019</w:t>
      </w:r>
    </w:p>
    <w:p w14:paraId="260F3BE5" w14:textId="4789C425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Termin składania ofert</w:t>
      </w:r>
      <w:r w:rsidR="00E853C5" w:rsidRPr="00116A8C">
        <w:rPr>
          <w:rFonts w:cs="Arial"/>
          <w:sz w:val="20"/>
          <w:szCs w:val="20"/>
        </w:rPr>
        <w:t xml:space="preserve">: </w:t>
      </w:r>
      <w:r w:rsidR="00E72CC1">
        <w:rPr>
          <w:rFonts w:cs="Arial"/>
          <w:sz w:val="20"/>
          <w:szCs w:val="20"/>
        </w:rPr>
        <w:t>2</w:t>
      </w:r>
      <w:r w:rsidR="00115A2E" w:rsidRPr="00116A8C">
        <w:rPr>
          <w:rFonts w:cs="Arial"/>
          <w:sz w:val="20"/>
          <w:szCs w:val="20"/>
        </w:rPr>
        <w:t>7</w:t>
      </w:r>
      <w:r w:rsidR="00C36F35" w:rsidRPr="00116A8C">
        <w:rPr>
          <w:rFonts w:cs="Arial"/>
          <w:sz w:val="20"/>
          <w:szCs w:val="20"/>
        </w:rPr>
        <w:t>.06.2019</w:t>
      </w:r>
    </w:p>
    <w:p w14:paraId="3179892C" w14:textId="12970E92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Link do strony</w:t>
      </w:r>
      <w:r w:rsidR="00E853C5" w:rsidRPr="00116A8C">
        <w:rPr>
          <w:rFonts w:cs="Arial"/>
          <w:sz w:val="20"/>
          <w:szCs w:val="20"/>
        </w:rPr>
        <w:t xml:space="preserve">: </w:t>
      </w:r>
      <w:r w:rsidR="00835042" w:rsidRPr="00116A8C">
        <w:rPr>
          <w:rFonts w:cs="Arial"/>
          <w:sz w:val="20"/>
          <w:szCs w:val="20"/>
        </w:rPr>
        <w:tab/>
      </w:r>
      <w:hyperlink r:id="rId8" w:history="1">
        <w:r w:rsidRPr="00573639">
          <w:rPr>
            <w:rStyle w:val="Hipercze"/>
            <w:rFonts w:cs="Arial"/>
            <w:sz w:val="20"/>
            <w:szCs w:val="20"/>
          </w:rPr>
          <w:t>www.wat.edu.pl</w:t>
        </w:r>
      </w:hyperlink>
    </w:p>
    <w:p w14:paraId="1E9033AE" w14:textId="3E5776EC" w:rsidR="00E853C5" w:rsidRPr="00116A8C" w:rsidRDefault="00116A8C" w:rsidP="002D5245">
      <w:pPr>
        <w:jc w:val="both"/>
        <w:rPr>
          <w:rFonts w:cs="Arial"/>
          <w:sz w:val="20"/>
          <w:szCs w:val="20"/>
        </w:rPr>
      </w:pPr>
      <w:r w:rsidRPr="00116A8C">
        <w:rPr>
          <w:rFonts w:cs="Arial"/>
          <w:b/>
          <w:color w:val="000000"/>
          <w:sz w:val="20"/>
          <w:szCs w:val="20"/>
        </w:rPr>
        <w:t>Słowa kluczowe</w:t>
      </w:r>
      <w:r w:rsidR="00E853C5" w:rsidRPr="00116A8C">
        <w:rPr>
          <w:rFonts w:cs="Arial"/>
          <w:sz w:val="20"/>
          <w:szCs w:val="20"/>
        </w:rPr>
        <w:t xml:space="preserve">: </w:t>
      </w:r>
      <w:r w:rsidR="002D5245">
        <w:rPr>
          <w:rFonts w:cs="Arial"/>
          <w:sz w:val="20"/>
          <w:szCs w:val="20"/>
        </w:rPr>
        <w:t xml:space="preserve">       </w:t>
      </w:r>
      <w:r w:rsidR="00F90389" w:rsidRPr="00116A8C">
        <w:rPr>
          <w:rFonts w:cs="Arial"/>
          <w:sz w:val="20"/>
          <w:szCs w:val="20"/>
        </w:rPr>
        <w:t>dydaktyka, profesor, bezpieczeństwo teleinformatyczne</w:t>
      </w:r>
    </w:p>
    <w:p w14:paraId="442CCA1A" w14:textId="77777777" w:rsidR="002D5245" w:rsidRDefault="002D5245" w:rsidP="00116A8C">
      <w:pPr>
        <w:pStyle w:val="NormalnyWeb"/>
        <w:spacing w:before="0" w:after="0"/>
        <w:ind w:left="0" w:firstLine="0"/>
        <w:rPr>
          <w:rFonts w:ascii="Arial" w:hAnsi="Arial" w:cs="Arial"/>
          <w:b/>
          <w:sz w:val="20"/>
          <w:szCs w:val="20"/>
        </w:rPr>
      </w:pPr>
    </w:p>
    <w:p w14:paraId="6BDFFB8D" w14:textId="02F3205A" w:rsidR="00116A8C" w:rsidRPr="00BA2284" w:rsidRDefault="00116A8C" w:rsidP="00116A8C">
      <w:pPr>
        <w:pStyle w:val="NormalnyWeb"/>
        <w:spacing w:before="0" w:after="0"/>
        <w:ind w:left="0" w:firstLine="0"/>
        <w:rPr>
          <w:rFonts w:ascii="Arial" w:hAnsi="Arial" w:cs="Arial"/>
          <w:b/>
          <w:sz w:val="20"/>
          <w:szCs w:val="20"/>
        </w:rPr>
      </w:pPr>
      <w:r w:rsidRPr="00BA2284">
        <w:rPr>
          <w:rFonts w:ascii="Arial" w:hAnsi="Arial" w:cs="Arial"/>
          <w:b/>
          <w:sz w:val="20"/>
          <w:szCs w:val="20"/>
        </w:rPr>
        <w:t>Opis</w:t>
      </w:r>
      <w:r>
        <w:rPr>
          <w:rFonts w:ascii="Arial" w:hAnsi="Arial" w:cs="Arial"/>
          <w:b/>
          <w:sz w:val="20"/>
          <w:szCs w:val="20"/>
        </w:rPr>
        <w:t xml:space="preserve"> (tematyka, oczekiwania, uwagi)</w:t>
      </w:r>
      <w:r w:rsidRPr="00BA2284">
        <w:rPr>
          <w:rFonts w:ascii="Arial" w:hAnsi="Arial" w:cs="Arial"/>
          <w:b/>
          <w:sz w:val="20"/>
          <w:szCs w:val="20"/>
        </w:rPr>
        <w:t>:</w:t>
      </w:r>
    </w:p>
    <w:p w14:paraId="7D90E857" w14:textId="77777777" w:rsidR="002D5245" w:rsidRDefault="002D5245" w:rsidP="00DA0003">
      <w:pPr>
        <w:jc w:val="both"/>
        <w:rPr>
          <w:rFonts w:cs="Arial"/>
          <w:b/>
          <w:sz w:val="20"/>
          <w:szCs w:val="20"/>
        </w:rPr>
      </w:pPr>
    </w:p>
    <w:p w14:paraId="3C690022" w14:textId="75C40F6E" w:rsidR="00EA0F77" w:rsidRPr="00835042" w:rsidRDefault="00EA0F77" w:rsidP="00DA0003">
      <w:pPr>
        <w:jc w:val="both"/>
        <w:rPr>
          <w:rFonts w:cs="Arial"/>
          <w:b/>
          <w:sz w:val="20"/>
          <w:szCs w:val="20"/>
        </w:rPr>
      </w:pPr>
      <w:r w:rsidRPr="00835042">
        <w:rPr>
          <w:rFonts w:cs="Arial"/>
          <w:b/>
          <w:sz w:val="20"/>
          <w:szCs w:val="20"/>
        </w:rPr>
        <w:t>Wymagania od kandydatów:</w:t>
      </w:r>
    </w:p>
    <w:p w14:paraId="2336FD35" w14:textId="77777777" w:rsidR="004C24C5" w:rsidRPr="00835042" w:rsidRDefault="004C24C5" w:rsidP="00116A8C">
      <w:pPr>
        <w:numPr>
          <w:ilvl w:val="0"/>
          <w:numId w:val="43"/>
        </w:numPr>
        <w:ind w:left="454" w:hanging="170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wykształcenie wyższe techniczne, stopień doktora </w:t>
      </w:r>
      <w:r w:rsidR="00173594" w:rsidRPr="00835042">
        <w:rPr>
          <w:rFonts w:cs="Arial"/>
          <w:sz w:val="20"/>
          <w:szCs w:val="20"/>
        </w:rPr>
        <w:t xml:space="preserve">habilitowanego </w:t>
      </w:r>
      <w:r w:rsidRPr="00835042">
        <w:rPr>
          <w:rFonts w:cs="Arial"/>
          <w:sz w:val="20"/>
          <w:szCs w:val="20"/>
        </w:rPr>
        <w:t>nauk technicznych w</w:t>
      </w:r>
      <w:r w:rsidR="00C524F2" w:rsidRPr="00835042">
        <w:rPr>
          <w:rFonts w:cs="Arial"/>
          <w:sz w:val="20"/>
          <w:szCs w:val="20"/>
        </w:rPr>
        <w:t> </w:t>
      </w:r>
      <w:r w:rsidRPr="00835042">
        <w:rPr>
          <w:rFonts w:cs="Arial"/>
          <w:sz w:val="20"/>
          <w:szCs w:val="20"/>
        </w:rPr>
        <w:t>dziedzinie informatyki;</w:t>
      </w:r>
    </w:p>
    <w:p w14:paraId="0F9CA077" w14:textId="77777777" w:rsidR="004C24C5" w:rsidRPr="00835042" w:rsidRDefault="004C24C5" w:rsidP="00116A8C">
      <w:pPr>
        <w:numPr>
          <w:ilvl w:val="0"/>
          <w:numId w:val="43"/>
        </w:numPr>
        <w:ind w:left="454" w:hanging="170"/>
        <w:jc w:val="both"/>
        <w:rPr>
          <w:rFonts w:cs="Arial"/>
          <w:sz w:val="20"/>
          <w:szCs w:val="20"/>
          <w:lang w:bidi="pl-PL"/>
        </w:rPr>
      </w:pPr>
      <w:r w:rsidRPr="00835042">
        <w:rPr>
          <w:rFonts w:cs="Arial"/>
          <w:sz w:val="20"/>
          <w:szCs w:val="20"/>
        </w:rPr>
        <w:t xml:space="preserve">doświadczenie dydaktyczne w uczelni wyższej, szczególnie w zakresie prowadzenia zajęć z przedmiotów dotyczących: </w:t>
      </w:r>
    </w:p>
    <w:p w14:paraId="06C4B047" w14:textId="77777777" w:rsidR="00CA5DF2" w:rsidRPr="00835042" w:rsidRDefault="00CA5DF2" w:rsidP="00116A8C">
      <w:pPr>
        <w:numPr>
          <w:ilvl w:val="1"/>
          <w:numId w:val="43"/>
        </w:numPr>
        <w:tabs>
          <w:tab w:val="clear" w:pos="1800"/>
          <w:tab w:val="num" w:pos="1418"/>
        </w:tabs>
        <w:ind w:left="738" w:hanging="284"/>
        <w:rPr>
          <w:rFonts w:cs="Arial"/>
          <w:sz w:val="20"/>
          <w:szCs w:val="20"/>
          <w:lang w:bidi="pl-PL"/>
        </w:rPr>
      </w:pPr>
      <w:r w:rsidRPr="00835042">
        <w:rPr>
          <w:rFonts w:cs="Arial"/>
          <w:sz w:val="20"/>
          <w:szCs w:val="20"/>
          <w:lang w:bidi="pl-PL"/>
        </w:rPr>
        <w:t>bezpieczeństwa w sieciach teleinformatycznych,</w:t>
      </w:r>
    </w:p>
    <w:p w14:paraId="42AB4C5D" w14:textId="77777777" w:rsidR="004C24C5" w:rsidRPr="00835042" w:rsidRDefault="004C24C5" w:rsidP="00116A8C">
      <w:pPr>
        <w:numPr>
          <w:ilvl w:val="1"/>
          <w:numId w:val="43"/>
        </w:numPr>
        <w:tabs>
          <w:tab w:val="clear" w:pos="1800"/>
          <w:tab w:val="num" w:pos="1418"/>
        </w:tabs>
        <w:ind w:left="738" w:hanging="284"/>
        <w:rPr>
          <w:rFonts w:cs="Arial"/>
          <w:sz w:val="20"/>
          <w:szCs w:val="20"/>
          <w:lang w:bidi="pl-PL"/>
        </w:rPr>
      </w:pPr>
      <w:r w:rsidRPr="00835042">
        <w:rPr>
          <w:rFonts w:cs="Arial"/>
          <w:sz w:val="20"/>
          <w:szCs w:val="20"/>
          <w:lang w:bidi="pl-PL"/>
        </w:rPr>
        <w:t>systemów operacyjnych i programowania systemowego,</w:t>
      </w:r>
    </w:p>
    <w:p w14:paraId="409D6AF2" w14:textId="77777777" w:rsidR="00C51D43" w:rsidRPr="00835042" w:rsidRDefault="00C51D43" w:rsidP="00116A8C">
      <w:pPr>
        <w:numPr>
          <w:ilvl w:val="1"/>
          <w:numId w:val="43"/>
        </w:numPr>
        <w:tabs>
          <w:tab w:val="clear" w:pos="1800"/>
          <w:tab w:val="num" w:pos="1418"/>
        </w:tabs>
        <w:ind w:left="738" w:hanging="284"/>
        <w:rPr>
          <w:rFonts w:cs="Arial"/>
          <w:sz w:val="20"/>
          <w:szCs w:val="20"/>
          <w:lang w:bidi="pl-PL"/>
        </w:rPr>
      </w:pPr>
      <w:r w:rsidRPr="00835042">
        <w:rPr>
          <w:rFonts w:cs="Arial"/>
          <w:sz w:val="20"/>
          <w:szCs w:val="20"/>
          <w:lang w:bidi="pl-PL"/>
        </w:rPr>
        <w:t>modelowania systemów teleinformatycznych,</w:t>
      </w:r>
    </w:p>
    <w:p w14:paraId="721C939D" w14:textId="77777777" w:rsidR="007109B4" w:rsidRPr="00835042" w:rsidRDefault="007109B4" w:rsidP="00116A8C">
      <w:pPr>
        <w:numPr>
          <w:ilvl w:val="1"/>
          <w:numId w:val="43"/>
        </w:numPr>
        <w:tabs>
          <w:tab w:val="clear" w:pos="1800"/>
          <w:tab w:val="num" w:pos="1418"/>
        </w:tabs>
        <w:ind w:left="738" w:hanging="284"/>
        <w:rPr>
          <w:rFonts w:cs="Arial"/>
          <w:sz w:val="20"/>
          <w:szCs w:val="20"/>
          <w:lang w:bidi="pl-PL"/>
        </w:rPr>
      </w:pPr>
      <w:r w:rsidRPr="00835042">
        <w:rPr>
          <w:rFonts w:cs="Arial"/>
          <w:sz w:val="20"/>
          <w:szCs w:val="20"/>
          <w:lang w:bidi="pl-PL"/>
        </w:rPr>
        <w:t>modelowania systemów bezpieczeństwa,</w:t>
      </w:r>
    </w:p>
    <w:p w14:paraId="4D57D5BC" w14:textId="77777777" w:rsidR="00CA5DF2" w:rsidRPr="00835042" w:rsidRDefault="002B0867" w:rsidP="00116A8C">
      <w:pPr>
        <w:numPr>
          <w:ilvl w:val="0"/>
          <w:numId w:val="43"/>
        </w:numPr>
        <w:ind w:left="454" w:hanging="170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doświadczenie w zakresie </w:t>
      </w:r>
      <w:r w:rsidR="00CA5DF2" w:rsidRPr="00835042">
        <w:rPr>
          <w:rFonts w:cs="Arial"/>
          <w:sz w:val="20"/>
          <w:szCs w:val="20"/>
        </w:rPr>
        <w:t>prowadzenia prac doktorskich i dydaktyki na studiach III stopnia;</w:t>
      </w:r>
    </w:p>
    <w:p w14:paraId="3DAF761F" w14:textId="77777777" w:rsidR="002B0867" w:rsidRPr="00835042" w:rsidRDefault="00CA5DF2" w:rsidP="00116A8C">
      <w:pPr>
        <w:numPr>
          <w:ilvl w:val="0"/>
          <w:numId w:val="43"/>
        </w:numPr>
        <w:ind w:left="454" w:hanging="170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doświadczenie w zakresie </w:t>
      </w:r>
      <w:r w:rsidR="002B0867" w:rsidRPr="00835042">
        <w:rPr>
          <w:rFonts w:cs="Arial"/>
          <w:sz w:val="20"/>
          <w:szCs w:val="20"/>
        </w:rPr>
        <w:t xml:space="preserve">kierowania pracami badawczo rozwojowymi </w:t>
      </w:r>
      <w:r w:rsidR="00C51D43" w:rsidRPr="00835042">
        <w:rPr>
          <w:rFonts w:cs="Arial"/>
          <w:sz w:val="20"/>
          <w:szCs w:val="20"/>
        </w:rPr>
        <w:t>w dziedzinie obronności i bezpieczeństwa</w:t>
      </w:r>
      <w:r w:rsidR="003664EC" w:rsidRPr="00835042">
        <w:rPr>
          <w:rFonts w:cs="Arial"/>
          <w:sz w:val="20"/>
          <w:szCs w:val="20"/>
        </w:rPr>
        <w:t xml:space="preserve"> państwa</w:t>
      </w:r>
      <w:r w:rsidR="003D186B" w:rsidRPr="00835042">
        <w:rPr>
          <w:rFonts w:cs="Arial"/>
          <w:sz w:val="20"/>
          <w:szCs w:val="20"/>
        </w:rPr>
        <w:t>;</w:t>
      </w:r>
    </w:p>
    <w:p w14:paraId="0F536186" w14:textId="77777777" w:rsidR="004C24C5" w:rsidRPr="00835042" w:rsidRDefault="004C24C5" w:rsidP="00116A8C">
      <w:pPr>
        <w:numPr>
          <w:ilvl w:val="0"/>
          <w:numId w:val="43"/>
        </w:numPr>
        <w:ind w:left="454" w:hanging="170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>umiejętności w zakresie:</w:t>
      </w:r>
    </w:p>
    <w:p w14:paraId="0CD1187E" w14:textId="77777777" w:rsidR="00CA5DF2" w:rsidRPr="00835042" w:rsidRDefault="00CA5DF2" w:rsidP="00116A8C">
      <w:pPr>
        <w:numPr>
          <w:ilvl w:val="0"/>
          <w:numId w:val="44"/>
        </w:numPr>
        <w:tabs>
          <w:tab w:val="clear" w:pos="1080"/>
          <w:tab w:val="num" w:pos="1418"/>
        </w:tabs>
        <w:ind w:left="738" w:hanging="284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prowadzenia zajęć w języku angielskim; </w:t>
      </w:r>
    </w:p>
    <w:p w14:paraId="4CA53FD6" w14:textId="77777777" w:rsidR="00CA5DF2" w:rsidRPr="00835042" w:rsidRDefault="00CA5DF2" w:rsidP="00116A8C">
      <w:pPr>
        <w:numPr>
          <w:ilvl w:val="0"/>
          <w:numId w:val="44"/>
        </w:numPr>
        <w:tabs>
          <w:tab w:val="clear" w:pos="1080"/>
          <w:tab w:val="num" w:pos="1418"/>
        </w:tabs>
        <w:ind w:left="738" w:hanging="284"/>
        <w:jc w:val="both"/>
        <w:rPr>
          <w:rFonts w:cs="Arial"/>
          <w:b/>
          <w:bCs/>
          <w:sz w:val="20"/>
          <w:szCs w:val="20"/>
        </w:rPr>
      </w:pPr>
      <w:r w:rsidRPr="00835042">
        <w:rPr>
          <w:rFonts w:cs="Arial"/>
          <w:sz w:val="20"/>
          <w:szCs w:val="20"/>
        </w:rPr>
        <w:t>prowadzenia zajęć w ramach programu LLP Erasmus;</w:t>
      </w:r>
    </w:p>
    <w:p w14:paraId="7A8ED911" w14:textId="77777777" w:rsidR="002B0867" w:rsidRPr="00835042" w:rsidRDefault="002B0867" w:rsidP="00116A8C">
      <w:pPr>
        <w:numPr>
          <w:ilvl w:val="0"/>
          <w:numId w:val="44"/>
        </w:numPr>
        <w:tabs>
          <w:tab w:val="clear" w:pos="1080"/>
          <w:tab w:val="num" w:pos="1418"/>
        </w:tabs>
        <w:ind w:left="738" w:hanging="284"/>
        <w:jc w:val="both"/>
        <w:rPr>
          <w:rFonts w:cs="Arial"/>
          <w:bCs/>
          <w:sz w:val="20"/>
          <w:szCs w:val="20"/>
        </w:rPr>
      </w:pPr>
      <w:r w:rsidRPr="00835042">
        <w:rPr>
          <w:rFonts w:cs="Arial"/>
          <w:bCs/>
          <w:sz w:val="20"/>
          <w:szCs w:val="20"/>
        </w:rPr>
        <w:t>stosowania nowoczesnych metodyk zarządzania projektami</w:t>
      </w:r>
      <w:r w:rsidR="003D186B" w:rsidRPr="00835042">
        <w:rPr>
          <w:rFonts w:cs="Arial"/>
          <w:bCs/>
          <w:sz w:val="20"/>
          <w:szCs w:val="20"/>
        </w:rPr>
        <w:t>;</w:t>
      </w:r>
    </w:p>
    <w:p w14:paraId="552A69B2" w14:textId="77777777" w:rsidR="004C24C5" w:rsidRPr="00835042" w:rsidRDefault="00442F29" w:rsidP="00116A8C">
      <w:pPr>
        <w:numPr>
          <w:ilvl w:val="0"/>
          <w:numId w:val="43"/>
        </w:numPr>
        <w:ind w:left="454" w:hanging="170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udokumentowany </w:t>
      </w:r>
      <w:r w:rsidR="00C51D43" w:rsidRPr="00835042">
        <w:rPr>
          <w:rFonts w:cs="Arial"/>
          <w:sz w:val="20"/>
          <w:szCs w:val="20"/>
        </w:rPr>
        <w:t xml:space="preserve">dorobek publikacyjny w zakresie </w:t>
      </w:r>
      <w:r w:rsidR="00CA5DF2" w:rsidRPr="00835042">
        <w:rPr>
          <w:rFonts w:cs="Arial"/>
          <w:sz w:val="20"/>
          <w:szCs w:val="20"/>
        </w:rPr>
        <w:t xml:space="preserve">sieci teleinformatycznych, </w:t>
      </w:r>
      <w:r w:rsidR="00CA5DF2" w:rsidRPr="00835042">
        <w:rPr>
          <w:rFonts w:cs="Arial"/>
          <w:sz w:val="20"/>
          <w:szCs w:val="20"/>
          <w:lang w:bidi="pl-PL"/>
        </w:rPr>
        <w:t>bezpieczeństwa w sieciach teleinformatycznych, systemów z ochroną wielopoziomową</w:t>
      </w:r>
      <w:r w:rsidR="00C51D43" w:rsidRPr="00835042">
        <w:rPr>
          <w:rFonts w:cs="Arial"/>
          <w:sz w:val="20"/>
          <w:szCs w:val="20"/>
        </w:rPr>
        <w:t>.</w:t>
      </w:r>
    </w:p>
    <w:p w14:paraId="5725A9B4" w14:textId="77777777" w:rsidR="00C51D43" w:rsidRPr="00835042" w:rsidRDefault="00C51D43" w:rsidP="003D186B">
      <w:pPr>
        <w:ind w:left="720"/>
        <w:jc w:val="both"/>
        <w:rPr>
          <w:rFonts w:cs="Arial"/>
          <w:sz w:val="20"/>
          <w:szCs w:val="20"/>
        </w:rPr>
      </w:pPr>
    </w:p>
    <w:p w14:paraId="5AEC48A3" w14:textId="77777777" w:rsidR="00EA0F77" w:rsidRPr="00835042" w:rsidRDefault="00EA0F77" w:rsidP="00DA0003">
      <w:pPr>
        <w:jc w:val="both"/>
        <w:rPr>
          <w:rFonts w:cs="Arial"/>
          <w:b/>
          <w:sz w:val="20"/>
          <w:szCs w:val="20"/>
        </w:rPr>
      </w:pPr>
      <w:r w:rsidRPr="00835042">
        <w:rPr>
          <w:rFonts w:cs="Arial"/>
          <w:b/>
          <w:sz w:val="20"/>
          <w:szCs w:val="20"/>
        </w:rPr>
        <w:t>Zgłoszenie do konkursu winno zawierać:</w:t>
      </w:r>
    </w:p>
    <w:p w14:paraId="35AB84C9" w14:textId="77777777" w:rsidR="00EA0F77" w:rsidRPr="00835042" w:rsidRDefault="00EA0F77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podanie </w:t>
      </w:r>
      <w:r w:rsidR="00376C78" w:rsidRPr="00835042">
        <w:rPr>
          <w:rFonts w:cs="Arial"/>
          <w:sz w:val="20"/>
          <w:szCs w:val="20"/>
        </w:rPr>
        <w:t xml:space="preserve">o zatrudnienie </w:t>
      </w:r>
      <w:r w:rsidRPr="00835042">
        <w:rPr>
          <w:rFonts w:cs="Arial"/>
          <w:sz w:val="20"/>
          <w:szCs w:val="20"/>
        </w:rPr>
        <w:t>skierowane do Rektora WAT</w:t>
      </w:r>
      <w:r w:rsidR="002F5891" w:rsidRPr="00835042">
        <w:rPr>
          <w:rFonts w:cs="Arial"/>
          <w:sz w:val="20"/>
          <w:szCs w:val="20"/>
        </w:rPr>
        <w:t>;</w:t>
      </w:r>
    </w:p>
    <w:p w14:paraId="1011D842" w14:textId="77777777" w:rsidR="002F5891" w:rsidRPr="00835042" w:rsidRDefault="002F5891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kwestionariusz osobowy; </w:t>
      </w:r>
    </w:p>
    <w:p w14:paraId="17A20929" w14:textId="29F2FE6F" w:rsidR="00EA0F77" w:rsidRPr="00835042" w:rsidRDefault="00EA0F77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życiorys </w:t>
      </w:r>
      <w:r w:rsidR="00376C78" w:rsidRPr="00835042">
        <w:rPr>
          <w:rFonts w:cs="Arial"/>
          <w:sz w:val="20"/>
          <w:szCs w:val="20"/>
        </w:rPr>
        <w:t xml:space="preserve">zawodowy </w:t>
      </w:r>
      <w:r w:rsidRPr="00835042">
        <w:rPr>
          <w:rFonts w:cs="Arial"/>
          <w:sz w:val="20"/>
          <w:szCs w:val="20"/>
        </w:rPr>
        <w:t>(</w:t>
      </w:r>
      <w:r w:rsidR="004144D7">
        <w:rPr>
          <w:rFonts w:cs="Arial"/>
          <w:sz w:val="20"/>
          <w:szCs w:val="20"/>
        </w:rPr>
        <w:t>CV</w:t>
      </w:r>
      <w:r w:rsidRPr="00835042">
        <w:rPr>
          <w:rFonts w:cs="Arial"/>
          <w:sz w:val="20"/>
          <w:szCs w:val="20"/>
        </w:rPr>
        <w:t>.)</w:t>
      </w:r>
      <w:r w:rsidR="002F5891" w:rsidRPr="00835042">
        <w:rPr>
          <w:rFonts w:cs="Arial"/>
          <w:sz w:val="20"/>
          <w:szCs w:val="20"/>
        </w:rPr>
        <w:t xml:space="preserve">; informacja o zainteresowaniach naukowych, osiągnięciach naukowych, dydaktycznych i organizacyjnych; </w:t>
      </w:r>
    </w:p>
    <w:p w14:paraId="3E4631AD" w14:textId="77777777" w:rsidR="00006F04" w:rsidRPr="00835042" w:rsidRDefault="00006F04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odpisy dyplomów oraz innych dokumentów potwierdzających posiadane kwalifikacje</w:t>
      </w:r>
      <w:r w:rsidR="002F5891" w:rsidRPr="00835042">
        <w:rPr>
          <w:rFonts w:cs="Arial"/>
          <w:sz w:val="20"/>
          <w:szCs w:val="20"/>
        </w:rPr>
        <w:t>;</w:t>
      </w:r>
    </w:p>
    <w:p w14:paraId="25EC9423" w14:textId="77777777" w:rsidR="00CE546B" w:rsidRPr="00835042" w:rsidRDefault="00CE546B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oświadczeni</w:t>
      </w:r>
      <w:r w:rsidR="0037137D" w:rsidRPr="00835042">
        <w:rPr>
          <w:rFonts w:cs="Arial"/>
          <w:sz w:val="20"/>
          <w:szCs w:val="20"/>
        </w:rPr>
        <w:t xml:space="preserve">e </w:t>
      </w:r>
      <w:r w:rsidR="0060495A" w:rsidRPr="00835042">
        <w:rPr>
          <w:rFonts w:cs="Arial"/>
          <w:sz w:val="20"/>
          <w:szCs w:val="20"/>
        </w:rPr>
        <w:t xml:space="preserve">o </w:t>
      </w:r>
      <w:r w:rsidRPr="00835042">
        <w:rPr>
          <w:rFonts w:cs="Arial"/>
          <w:sz w:val="20"/>
          <w:szCs w:val="20"/>
        </w:rPr>
        <w:t>wyrażeniu zgody na przetwarzan</w:t>
      </w:r>
      <w:r w:rsidR="007865FC" w:rsidRPr="00835042">
        <w:rPr>
          <w:rFonts w:cs="Arial"/>
          <w:sz w:val="20"/>
          <w:szCs w:val="20"/>
        </w:rPr>
        <w:t>ie danych osobowych zawartych w </w:t>
      </w:r>
      <w:r w:rsidRPr="00835042">
        <w:rPr>
          <w:rFonts w:cs="Arial"/>
          <w:sz w:val="20"/>
          <w:szCs w:val="20"/>
        </w:rPr>
        <w:t>ofercie pracy zgodnie z Ustawą z dnia 29.08.1997</w:t>
      </w:r>
      <w:r w:rsidR="0060495A" w:rsidRPr="00835042">
        <w:rPr>
          <w:rFonts w:cs="Arial"/>
          <w:sz w:val="20"/>
          <w:szCs w:val="20"/>
        </w:rPr>
        <w:t xml:space="preserve"> </w:t>
      </w:r>
      <w:r w:rsidRPr="00835042">
        <w:rPr>
          <w:rFonts w:cs="Arial"/>
          <w:sz w:val="20"/>
          <w:szCs w:val="20"/>
        </w:rPr>
        <w:t>r. o ochronie danych osobowych,</w:t>
      </w:r>
    </w:p>
    <w:p w14:paraId="7FFBD7D4" w14:textId="77777777" w:rsidR="00CE546B" w:rsidRPr="00835042" w:rsidRDefault="0037137D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oświadczenie o </w:t>
      </w:r>
      <w:r w:rsidR="0060495A" w:rsidRPr="00835042">
        <w:rPr>
          <w:rFonts w:cs="Arial"/>
          <w:sz w:val="20"/>
          <w:szCs w:val="20"/>
        </w:rPr>
        <w:t>posiada</w:t>
      </w:r>
      <w:r w:rsidRPr="00835042">
        <w:rPr>
          <w:rFonts w:cs="Arial"/>
          <w:sz w:val="20"/>
          <w:szCs w:val="20"/>
        </w:rPr>
        <w:t>niu</w:t>
      </w:r>
      <w:r w:rsidR="0060495A" w:rsidRPr="00835042">
        <w:rPr>
          <w:rFonts w:cs="Arial"/>
          <w:sz w:val="20"/>
          <w:szCs w:val="20"/>
        </w:rPr>
        <w:t xml:space="preserve">  pełn</w:t>
      </w:r>
      <w:r w:rsidRPr="00835042">
        <w:rPr>
          <w:rFonts w:cs="Arial"/>
          <w:sz w:val="20"/>
          <w:szCs w:val="20"/>
        </w:rPr>
        <w:t>ej</w:t>
      </w:r>
      <w:r w:rsidR="0060495A" w:rsidRPr="00835042">
        <w:rPr>
          <w:rFonts w:cs="Arial"/>
          <w:sz w:val="20"/>
          <w:szCs w:val="20"/>
        </w:rPr>
        <w:t xml:space="preserve"> zdolność</w:t>
      </w:r>
      <w:r w:rsidR="00CE546B" w:rsidRPr="00835042">
        <w:rPr>
          <w:rFonts w:cs="Arial"/>
          <w:sz w:val="20"/>
          <w:szCs w:val="20"/>
        </w:rPr>
        <w:t xml:space="preserve"> do czynności prawnych,</w:t>
      </w:r>
    </w:p>
    <w:p w14:paraId="7B93ED67" w14:textId="77777777" w:rsidR="00CE546B" w:rsidRPr="00835042" w:rsidRDefault="0037137D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oświadczenie o niekaralności</w:t>
      </w:r>
      <w:r w:rsidR="0060495A" w:rsidRPr="00835042">
        <w:rPr>
          <w:rFonts w:cs="Arial"/>
          <w:sz w:val="20"/>
          <w:szCs w:val="20"/>
        </w:rPr>
        <w:t xml:space="preserve"> </w:t>
      </w:r>
      <w:r w:rsidR="00CE546B" w:rsidRPr="00835042">
        <w:rPr>
          <w:rFonts w:cs="Arial"/>
          <w:sz w:val="20"/>
          <w:szCs w:val="20"/>
        </w:rPr>
        <w:t>prawomocnym wyrokiem sądowym za przestępstwo umyślne,</w:t>
      </w:r>
    </w:p>
    <w:p w14:paraId="75077F54" w14:textId="77777777" w:rsidR="00CE546B" w:rsidRPr="00835042" w:rsidRDefault="0037137D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oświadczenie</w:t>
      </w:r>
      <w:r w:rsidR="0060495A" w:rsidRPr="00835042">
        <w:rPr>
          <w:rFonts w:cs="Arial"/>
          <w:sz w:val="20"/>
          <w:szCs w:val="20"/>
        </w:rPr>
        <w:t xml:space="preserve"> o </w:t>
      </w:r>
      <w:r w:rsidR="00CE546B" w:rsidRPr="00835042">
        <w:rPr>
          <w:rFonts w:cs="Arial"/>
          <w:sz w:val="20"/>
          <w:szCs w:val="20"/>
        </w:rPr>
        <w:t>niekaralności karą dyscyplinarną pozbawienia prawa do wykonywania zawodu nauczyciela akademickiego na stałe lub czas określony,</w:t>
      </w:r>
    </w:p>
    <w:p w14:paraId="3BAC9D8C" w14:textId="77777777" w:rsidR="00CE546B" w:rsidRPr="00835042" w:rsidRDefault="0037137D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oświadczenie  o </w:t>
      </w:r>
      <w:r w:rsidR="0060495A" w:rsidRPr="00835042">
        <w:rPr>
          <w:rFonts w:cs="Arial"/>
          <w:sz w:val="20"/>
          <w:szCs w:val="20"/>
        </w:rPr>
        <w:t>korzysta</w:t>
      </w:r>
      <w:r w:rsidRPr="00835042">
        <w:rPr>
          <w:rFonts w:cs="Arial"/>
          <w:sz w:val="20"/>
          <w:szCs w:val="20"/>
        </w:rPr>
        <w:t>niu</w:t>
      </w:r>
      <w:r w:rsidR="00CE546B" w:rsidRPr="00835042">
        <w:rPr>
          <w:rFonts w:cs="Arial"/>
          <w:sz w:val="20"/>
          <w:szCs w:val="20"/>
        </w:rPr>
        <w:t xml:space="preserve"> </w:t>
      </w:r>
      <w:r w:rsidR="002F5891" w:rsidRPr="00835042">
        <w:rPr>
          <w:rFonts w:cs="Arial"/>
          <w:sz w:val="20"/>
          <w:szCs w:val="20"/>
        </w:rPr>
        <w:t>z pełni praw publicznych,</w:t>
      </w:r>
    </w:p>
    <w:p w14:paraId="6824CA37" w14:textId="77777777" w:rsidR="00CE546B" w:rsidRPr="00835042" w:rsidRDefault="0037137D" w:rsidP="00116A8C">
      <w:pPr>
        <w:numPr>
          <w:ilvl w:val="0"/>
          <w:numId w:val="35"/>
        </w:numPr>
        <w:ind w:left="641" w:hanging="357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oświadczenie, </w:t>
      </w:r>
      <w:r w:rsidR="00CE546B" w:rsidRPr="00835042">
        <w:rPr>
          <w:rFonts w:cs="Arial"/>
          <w:sz w:val="20"/>
          <w:szCs w:val="20"/>
        </w:rPr>
        <w:t xml:space="preserve">czy </w:t>
      </w:r>
      <w:r w:rsidRPr="00835042">
        <w:rPr>
          <w:rFonts w:cs="Arial"/>
          <w:sz w:val="20"/>
          <w:szCs w:val="20"/>
        </w:rPr>
        <w:t>Akademia</w:t>
      </w:r>
      <w:r w:rsidR="00CE546B" w:rsidRPr="00835042">
        <w:rPr>
          <w:rFonts w:cs="Arial"/>
          <w:sz w:val="20"/>
          <w:szCs w:val="20"/>
        </w:rPr>
        <w:t xml:space="preserve"> będzie podstawowym/dodatkowym miejscem pracy</w:t>
      </w:r>
      <w:r w:rsidR="002F5891" w:rsidRPr="00835042">
        <w:rPr>
          <w:rFonts w:cs="Arial"/>
          <w:sz w:val="20"/>
          <w:szCs w:val="20"/>
        </w:rPr>
        <w:t>.</w:t>
      </w:r>
    </w:p>
    <w:p w14:paraId="666E8F52" w14:textId="77777777" w:rsidR="00376C78" w:rsidRPr="00835042" w:rsidRDefault="00376C78" w:rsidP="00DA0003">
      <w:pPr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 </w:t>
      </w:r>
    </w:p>
    <w:p w14:paraId="7120F360" w14:textId="46B7A6F1" w:rsidR="00376C78" w:rsidRPr="00835042" w:rsidRDefault="00376C78" w:rsidP="00DA0003">
      <w:pPr>
        <w:jc w:val="both"/>
        <w:rPr>
          <w:rFonts w:cs="Arial"/>
          <w:b/>
          <w:sz w:val="20"/>
          <w:szCs w:val="20"/>
        </w:rPr>
      </w:pPr>
      <w:r w:rsidRPr="00835042">
        <w:rPr>
          <w:rFonts w:cs="Arial"/>
          <w:b/>
          <w:sz w:val="20"/>
          <w:szCs w:val="20"/>
        </w:rPr>
        <w:t>Dokumenty należy składać</w:t>
      </w:r>
      <w:r w:rsidR="002F5891" w:rsidRPr="00835042">
        <w:rPr>
          <w:rFonts w:cs="Arial"/>
          <w:b/>
          <w:sz w:val="20"/>
          <w:szCs w:val="20"/>
        </w:rPr>
        <w:t xml:space="preserve"> w terminie do</w:t>
      </w:r>
      <w:r w:rsidR="004144D7">
        <w:rPr>
          <w:rFonts w:cs="Arial"/>
          <w:b/>
          <w:sz w:val="20"/>
          <w:szCs w:val="20"/>
        </w:rPr>
        <w:t xml:space="preserve"> </w:t>
      </w:r>
      <w:r w:rsidR="00E72CC1">
        <w:rPr>
          <w:rFonts w:cs="Arial"/>
          <w:b/>
          <w:bCs/>
          <w:color w:val="000000"/>
          <w:sz w:val="20"/>
          <w:szCs w:val="20"/>
        </w:rPr>
        <w:t>2</w:t>
      </w:r>
      <w:bookmarkStart w:id="0" w:name="_GoBack"/>
      <w:bookmarkEnd w:id="0"/>
      <w:r w:rsidR="004144D7">
        <w:rPr>
          <w:rFonts w:cs="Arial"/>
          <w:b/>
          <w:bCs/>
          <w:color w:val="000000"/>
          <w:sz w:val="20"/>
          <w:szCs w:val="20"/>
        </w:rPr>
        <w:t>7.06.2019</w:t>
      </w:r>
      <w:r w:rsidRPr="00835042">
        <w:rPr>
          <w:rFonts w:cs="Arial"/>
          <w:sz w:val="20"/>
          <w:szCs w:val="20"/>
        </w:rPr>
        <w:t>:</w:t>
      </w:r>
    </w:p>
    <w:p w14:paraId="182596E6" w14:textId="77777777" w:rsidR="00376C78" w:rsidRPr="00835042" w:rsidRDefault="00376C78" w:rsidP="00116A8C">
      <w:pPr>
        <w:numPr>
          <w:ilvl w:val="0"/>
          <w:numId w:val="38"/>
        </w:numPr>
        <w:ind w:left="284" w:firstLine="170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 xml:space="preserve">osobiście w sekretariacie </w:t>
      </w:r>
      <w:r w:rsidR="00C524F2" w:rsidRPr="00835042">
        <w:rPr>
          <w:rFonts w:cs="Arial"/>
          <w:sz w:val="20"/>
          <w:szCs w:val="20"/>
        </w:rPr>
        <w:t>Wydziału Cybernetyki Wojskowej Akademii Technicznej p. 271, budynek główny</w:t>
      </w:r>
    </w:p>
    <w:p w14:paraId="5F2A13C0" w14:textId="77777777" w:rsidR="00116A8C" w:rsidRPr="00116A8C" w:rsidRDefault="00116A8C" w:rsidP="00116A8C">
      <w:pPr>
        <w:numPr>
          <w:ilvl w:val="0"/>
          <w:numId w:val="38"/>
        </w:numPr>
        <w:ind w:left="284" w:firstLine="170"/>
        <w:jc w:val="both"/>
        <w:rPr>
          <w:rFonts w:cs="Arial"/>
          <w:sz w:val="20"/>
          <w:szCs w:val="20"/>
        </w:rPr>
      </w:pPr>
      <w:r w:rsidRPr="00BA2284">
        <w:rPr>
          <w:rFonts w:cs="Arial"/>
          <w:color w:val="000000"/>
          <w:sz w:val="20"/>
          <w:szCs w:val="20"/>
        </w:rPr>
        <w:t xml:space="preserve">listownie: Wojskowa Akademia Techniczna, Wydział Cybernetyki,  00-908 Warszawa 49, ul. gen. </w:t>
      </w:r>
      <w:r>
        <w:rPr>
          <w:rFonts w:cs="Arial"/>
          <w:color w:val="000000"/>
          <w:sz w:val="20"/>
          <w:szCs w:val="20"/>
        </w:rPr>
        <w:t>Sylwestra Kaliskiego</w:t>
      </w:r>
      <w:r w:rsidRPr="00BA2284">
        <w:rPr>
          <w:rFonts w:cs="Arial"/>
          <w:color w:val="000000"/>
          <w:sz w:val="20"/>
          <w:szCs w:val="20"/>
        </w:rPr>
        <w:t xml:space="preserve"> 2</w:t>
      </w:r>
      <w:r>
        <w:rPr>
          <w:rFonts w:cs="Arial"/>
          <w:color w:val="000000"/>
          <w:sz w:val="20"/>
          <w:szCs w:val="20"/>
        </w:rPr>
        <w:t xml:space="preserve"> </w:t>
      </w:r>
    </w:p>
    <w:p w14:paraId="1CE63547" w14:textId="070001CD" w:rsidR="00116A8C" w:rsidRDefault="00376C78" w:rsidP="00116A8C">
      <w:pPr>
        <w:numPr>
          <w:ilvl w:val="0"/>
          <w:numId w:val="38"/>
        </w:numPr>
        <w:ind w:left="284" w:firstLine="170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pocztą elektroniczną</w:t>
      </w:r>
      <w:r w:rsidR="00116A8C">
        <w:rPr>
          <w:rFonts w:cs="Arial"/>
          <w:sz w:val="20"/>
          <w:szCs w:val="20"/>
        </w:rPr>
        <w:t xml:space="preserve"> </w:t>
      </w:r>
      <w:hyperlink r:id="rId9" w:history="1">
        <w:r w:rsidR="00116A8C" w:rsidRPr="00835042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="00116A8C" w:rsidRPr="00835042">
        <w:rPr>
          <w:rFonts w:cs="Arial"/>
          <w:sz w:val="20"/>
          <w:szCs w:val="20"/>
        </w:rPr>
        <w:tab/>
      </w:r>
    </w:p>
    <w:p w14:paraId="7C3B641F" w14:textId="1CE8AD04" w:rsidR="00376C78" w:rsidRPr="00835042" w:rsidRDefault="00376C78" w:rsidP="00116A8C">
      <w:pPr>
        <w:numPr>
          <w:ilvl w:val="0"/>
          <w:numId w:val="38"/>
        </w:numPr>
        <w:ind w:left="284" w:firstLine="170"/>
        <w:jc w:val="both"/>
        <w:rPr>
          <w:rFonts w:cs="Arial"/>
          <w:sz w:val="20"/>
          <w:szCs w:val="20"/>
        </w:rPr>
      </w:pPr>
      <w:r w:rsidRPr="00835042">
        <w:rPr>
          <w:rFonts w:cs="Arial"/>
          <w:sz w:val="20"/>
          <w:szCs w:val="20"/>
        </w:rPr>
        <w:t>fa</w:t>
      </w:r>
      <w:r w:rsidR="00116A8C">
        <w:rPr>
          <w:rFonts w:cs="Arial"/>
          <w:sz w:val="20"/>
          <w:szCs w:val="20"/>
        </w:rPr>
        <w:t xml:space="preserve">ksem </w:t>
      </w:r>
      <w:r w:rsidR="008A281C" w:rsidRPr="00835042">
        <w:rPr>
          <w:rFonts w:cs="Arial"/>
          <w:sz w:val="20"/>
          <w:szCs w:val="20"/>
        </w:rPr>
        <w:t>261 </w:t>
      </w:r>
      <w:r w:rsidR="00C524F2" w:rsidRPr="00835042">
        <w:rPr>
          <w:rFonts w:cs="Arial"/>
          <w:sz w:val="20"/>
          <w:szCs w:val="20"/>
        </w:rPr>
        <w:t>837</w:t>
      </w:r>
      <w:r w:rsidR="008A281C" w:rsidRPr="00835042">
        <w:rPr>
          <w:rFonts w:cs="Arial"/>
          <w:sz w:val="20"/>
          <w:szCs w:val="20"/>
        </w:rPr>
        <w:t xml:space="preserve"> </w:t>
      </w:r>
      <w:r w:rsidR="00C524F2" w:rsidRPr="00835042">
        <w:rPr>
          <w:rFonts w:cs="Arial"/>
          <w:sz w:val="20"/>
          <w:szCs w:val="20"/>
        </w:rPr>
        <w:t>539</w:t>
      </w:r>
    </w:p>
    <w:p w14:paraId="0D7CE683" w14:textId="77777777" w:rsidR="002F5891" w:rsidRPr="00835042" w:rsidRDefault="002F5891" w:rsidP="002F5891">
      <w:pPr>
        <w:ind w:left="720"/>
        <w:jc w:val="both"/>
        <w:rPr>
          <w:rFonts w:cs="Arial"/>
          <w:sz w:val="20"/>
          <w:szCs w:val="20"/>
        </w:rPr>
      </w:pPr>
    </w:p>
    <w:p w14:paraId="0BA3DCC6" w14:textId="032CC910" w:rsidR="00376C78" w:rsidRPr="00835042" w:rsidRDefault="00376C78" w:rsidP="00DA0003">
      <w:pPr>
        <w:jc w:val="both"/>
        <w:rPr>
          <w:rFonts w:cs="Arial"/>
          <w:b/>
          <w:sz w:val="20"/>
          <w:szCs w:val="20"/>
        </w:rPr>
      </w:pPr>
      <w:r w:rsidRPr="00835042">
        <w:rPr>
          <w:rFonts w:cs="Arial"/>
          <w:b/>
          <w:sz w:val="20"/>
          <w:szCs w:val="20"/>
        </w:rPr>
        <w:t xml:space="preserve">Dodatkowe informacje można uzyskać telefonicznie: </w:t>
      </w:r>
      <w:r w:rsidR="008A281C" w:rsidRPr="00835042">
        <w:rPr>
          <w:rFonts w:cs="Arial"/>
          <w:b/>
          <w:sz w:val="20"/>
          <w:szCs w:val="20"/>
        </w:rPr>
        <w:t>261 </w:t>
      </w:r>
      <w:r w:rsidR="00C524F2" w:rsidRPr="00835042">
        <w:rPr>
          <w:rFonts w:cs="Arial"/>
          <w:b/>
          <w:sz w:val="20"/>
          <w:szCs w:val="20"/>
        </w:rPr>
        <w:t>839</w:t>
      </w:r>
      <w:r w:rsidR="004144D7">
        <w:rPr>
          <w:rFonts w:cs="Arial"/>
          <w:b/>
          <w:sz w:val="20"/>
          <w:szCs w:val="20"/>
        </w:rPr>
        <w:t> </w:t>
      </w:r>
      <w:r w:rsidR="00C524F2" w:rsidRPr="00835042">
        <w:rPr>
          <w:rFonts w:cs="Arial"/>
          <w:b/>
          <w:sz w:val="20"/>
          <w:szCs w:val="20"/>
        </w:rPr>
        <w:t>552</w:t>
      </w:r>
    </w:p>
    <w:p w14:paraId="46AE161D" w14:textId="6E7F135E" w:rsidR="004144D7" w:rsidRPr="00BA2284" w:rsidRDefault="004144D7" w:rsidP="004144D7">
      <w:pPr>
        <w:pStyle w:val="NormalnyWeb"/>
        <w:spacing w:before="0" w:after="0"/>
        <w:ind w:firstLine="0"/>
        <w:rPr>
          <w:rFonts w:ascii="Arial" w:hAnsi="Arial" w:cs="Arial"/>
          <w:sz w:val="20"/>
          <w:szCs w:val="20"/>
        </w:rPr>
      </w:pPr>
      <w:r w:rsidRPr="00BA2284">
        <w:rPr>
          <w:rFonts w:ascii="Arial" w:hAnsi="Arial" w:cs="Arial"/>
          <w:sz w:val="20"/>
          <w:szCs w:val="20"/>
        </w:rPr>
        <w:t xml:space="preserve">Rozstrzygnięcie konkursu nastąpi nie później niż w ciągu dwóch tygodni </w:t>
      </w:r>
      <w:r>
        <w:rPr>
          <w:rFonts w:ascii="Arial" w:hAnsi="Arial" w:cs="Arial"/>
          <w:sz w:val="20"/>
          <w:szCs w:val="20"/>
        </w:rPr>
        <w:t>od terminu składania ofert</w:t>
      </w:r>
      <w:r w:rsidRPr="00BA2284">
        <w:rPr>
          <w:rFonts w:ascii="Arial" w:hAnsi="Arial" w:cs="Arial"/>
          <w:sz w:val="20"/>
          <w:szCs w:val="20"/>
        </w:rPr>
        <w:t>.</w:t>
      </w:r>
    </w:p>
    <w:p w14:paraId="1F932CDB" w14:textId="77777777" w:rsidR="004144D7" w:rsidRPr="00BA2284" w:rsidRDefault="004144D7" w:rsidP="004144D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r w:rsidRPr="00BA2284">
        <w:rPr>
          <w:rFonts w:ascii="Arial" w:hAnsi="Arial" w:cs="Arial"/>
          <w:sz w:val="20"/>
          <w:szCs w:val="20"/>
        </w:rPr>
        <w:t xml:space="preserve">        Dokumenty zgłoszeń odrzuconych zostaną komisyjnie zniszczone. </w:t>
      </w:r>
    </w:p>
    <w:p w14:paraId="6C2C8A9F" w14:textId="77777777" w:rsidR="004144D7" w:rsidRPr="00F509CC" w:rsidRDefault="004144D7" w:rsidP="004144D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r w:rsidRPr="00BA2284">
        <w:rPr>
          <w:rFonts w:ascii="Arial" w:hAnsi="Arial" w:cs="Arial"/>
          <w:sz w:val="20"/>
          <w:szCs w:val="20"/>
        </w:rPr>
        <w:t>        </w:t>
      </w:r>
      <w:r w:rsidRPr="00F509CC">
        <w:rPr>
          <w:rFonts w:ascii="Arial" w:hAnsi="Arial" w:cs="Arial"/>
          <w:sz w:val="20"/>
          <w:szCs w:val="20"/>
        </w:rPr>
        <w:t>Uczelnia nie zapewnia mieszkania.</w:t>
      </w:r>
    </w:p>
    <w:p w14:paraId="3B411148" w14:textId="77777777" w:rsidR="002D5245" w:rsidRDefault="002D5245" w:rsidP="004144D7">
      <w:pPr>
        <w:spacing w:before="120" w:after="120"/>
        <w:jc w:val="center"/>
        <w:rPr>
          <w:rFonts w:cs="Arial"/>
          <w:b/>
          <w:color w:val="000000"/>
          <w:sz w:val="20"/>
          <w:szCs w:val="20"/>
        </w:rPr>
      </w:pPr>
    </w:p>
    <w:p w14:paraId="31B8CE2A" w14:textId="77777777" w:rsidR="002D5245" w:rsidRDefault="002D5245" w:rsidP="004144D7">
      <w:pPr>
        <w:spacing w:before="120" w:after="120"/>
        <w:jc w:val="center"/>
        <w:rPr>
          <w:rFonts w:cs="Arial"/>
          <w:b/>
          <w:color w:val="000000"/>
          <w:sz w:val="20"/>
          <w:szCs w:val="20"/>
        </w:rPr>
      </w:pPr>
    </w:p>
    <w:sectPr w:rsidR="002D5245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BAA28" w14:textId="77777777" w:rsidR="003D273F" w:rsidRDefault="003D273F">
      <w:r>
        <w:separator/>
      </w:r>
    </w:p>
  </w:endnote>
  <w:endnote w:type="continuationSeparator" w:id="0">
    <w:p w14:paraId="15AF0359" w14:textId="77777777" w:rsidR="003D273F" w:rsidRDefault="003D2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62B18" w14:textId="77777777" w:rsidR="003D273F" w:rsidRDefault="003D273F">
      <w:r>
        <w:separator/>
      </w:r>
    </w:p>
  </w:footnote>
  <w:footnote w:type="continuationSeparator" w:id="0">
    <w:p w14:paraId="09DA179E" w14:textId="77777777" w:rsidR="003D273F" w:rsidRDefault="003D2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7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4"/>
  </w:num>
  <w:num w:numId="3">
    <w:abstractNumId w:val="14"/>
  </w:num>
  <w:num w:numId="4">
    <w:abstractNumId w:val="24"/>
  </w:num>
  <w:num w:numId="5">
    <w:abstractNumId w:val="35"/>
  </w:num>
  <w:num w:numId="6">
    <w:abstractNumId w:val="15"/>
  </w:num>
  <w:num w:numId="7">
    <w:abstractNumId w:val="37"/>
  </w:num>
  <w:num w:numId="8">
    <w:abstractNumId w:val="2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7"/>
  </w:num>
  <w:num w:numId="11">
    <w:abstractNumId w:val="10"/>
  </w:num>
  <w:num w:numId="12">
    <w:abstractNumId w:val="25"/>
  </w:num>
  <w:num w:numId="13">
    <w:abstractNumId w:val="28"/>
  </w:num>
  <w:num w:numId="14">
    <w:abstractNumId w:val="38"/>
  </w:num>
  <w:num w:numId="15">
    <w:abstractNumId w:val="5"/>
  </w:num>
  <w:num w:numId="16">
    <w:abstractNumId w:val="8"/>
  </w:num>
  <w:num w:numId="17">
    <w:abstractNumId w:val="11"/>
  </w:num>
  <w:num w:numId="18">
    <w:abstractNumId w:val="33"/>
  </w:num>
  <w:num w:numId="19">
    <w:abstractNumId w:val="32"/>
  </w:num>
  <w:num w:numId="20">
    <w:abstractNumId w:val="31"/>
  </w:num>
  <w:num w:numId="21">
    <w:abstractNumId w:val="12"/>
  </w:num>
  <w:num w:numId="22">
    <w:abstractNumId w:val="40"/>
  </w:num>
  <w:num w:numId="23">
    <w:abstractNumId w:val="43"/>
  </w:num>
  <w:num w:numId="24">
    <w:abstractNumId w:val="33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2"/>
  </w:num>
  <w:num w:numId="30">
    <w:abstractNumId w:val="19"/>
  </w:num>
  <w:num w:numId="31">
    <w:abstractNumId w:val="30"/>
  </w:num>
  <w:num w:numId="32">
    <w:abstractNumId w:val="26"/>
  </w:num>
  <w:num w:numId="33">
    <w:abstractNumId w:val="27"/>
  </w:num>
  <w:num w:numId="34">
    <w:abstractNumId w:val="21"/>
  </w:num>
  <w:num w:numId="35">
    <w:abstractNumId w:val="3"/>
  </w:num>
  <w:num w:numId="36">
    <w:abstractNumId w:val="42"/>
  </w:num>
  <w:num w:numId="37">
    <w:abstractNumId w:val="23"/>
  </w:num>
  <w:num w:numId="38">
    <w:abstractNumId w:val="6"/>
  </w:num>
  <w:num w:numId="39">
    <w:abstractNumId w:val="16"/>
  </w:num>
  <w:num w:numId="40">
    <w:abstractNumId w:val="9"/>
  </w:num>
  <w:num w:numId="41">
    <w:abstractNumId w:val="18"/>
  </w:num>
  <w:num w:numId="42">
    <w:abstractNumId w:val="36"/>
  </w:num>
  <w:num w:numId="43">
    <w:abstractNumId w:val="41"/>
  </w:num>
  <w:num w:numId="44">
    <w:abstractNumId w:val="2"/>
  </w:num>
  <w:num w:numId="45">
    <w:abstractNumId w:val="29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LMwNzAwNzQxtDBX0lEKTi0uzszPAykwrAUAUZe3GSwAAAA="/>
  </w:docVars>
  <w:rsids>
    <w:rsidRoot w:val="009961D4"/>
    <w:rsid w:val="00006F04"/>
    <w:rsid w:val="00012492"/>
    <w:rsid w:val="000169B4"/>
    <w:rsid w:val="00033E89"/>
    <w:rsid w:val="00035B19"/>
    <w:rsid w:val="00043C73"/>
    <w:rsid w:val="0006301A"/>
    <w:rsid w:val="00081F94"/>
    <w:rsid w:val="000864EB"/>
    <w:rsid w:val="000922FB"/>
    <w:rsid w:val="0009716D"/>
    <w:rsid w:val="000976C8"/>
    <w:rsid w:val="000A04A2"/>
    <w:rsid w:val="000A3DA9"/>
    <w:rsid w:val="000B1A76"/>
    <w:rsid w:val="000B23FA"/>
    <w:rsid w:val="000B6DA6"/>
    <w:rsid w:val="000C56F7"/>
    <w:rsid w:val="000C7691"/>
    <w:rsid w:val="000D222A"/>
    <w:rsid w:val="000D2BA9"/>
    <w:rsid w:val="000D4907"/>
    <w:rsid w:val="000D4DDA"/>
    <w:rsid w:val="000E5D8D"/>
    <w:rsid w:val="000F09F2"/>
    <w:rsid w:val="000F35CE"/>
    <w:rsid w:val="0010012D"/>
    <w:rsid w:val="001006B5"/>
    <w:rsid w:val="00113690"/>
    <w:rsid w:val="00115A2E"/>
    <w:rsid w:val="00116A8C"/>
    <w:rsid w:val="00117012"/>
    <w:rsid w:val="00125C51"/>
    <w:rsid w:val="001363B1"/>
    <w:rsid w:val="00141294"/>
    <w:rsid w:val="00144978"/>
    <w:rsid w:val="00156F61"/>
    <w:rsid w:val="00173594"/>
    <w:rsid w:val="0017797D"/>
    <w:rsid w:val="00190FDC"/>
    <w:rsid w:val="00195074"/>
    <w:rsid w:val="0019715B"/>
    <w:rsid w:val="001D0255"/>
    <w:rsid w:val="001D7CB8"/>
    <w:rsid w:val="001F3049"/>
    <w:rsid w:val="001F61A5"/>
    <w:rsid w:val="002238AF"/>
    <w:rsid w:val="0022481A"/>
    <w:rsid w:val="002261BF"/>
    <w:rsid w:val="0023293E"/>
    <w:rsid w:val="00237BAC"/>
    <w:rsid w:val="0024058C"/>
    <w:rsid w:val="00240EA4"/>
    <w:rsid w:val="00243453"/>
    <w:rsid w:val="0024588B"/>
    <w:rsid w:val="00250186"/>
    <w:rsid w:val="0025121D"/>
    <w:rsid w:val="00255605"/>
    <w:rsid w:val="002575D8"/>
    <w:rsid w:val="00257E48"/>
    <w:rsid w:val="00262995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B0867"/>
    <w:rsid w:val="002B6CA7"/>
    <w:rsid w:val="002C0564"/>
    <w:rsid w:val="002C2F4D"/>
    <w:rsid w:val="002C3779"/>
    <w:rsid w:val="002C39B5"/>
    <w:rsid w:val="002C70D6"/>
    <w:rsid w:val="002D2755"/>
    <w:rsid w:val="002D5245"/>
    <w:rsid w:val="002D657C"/>
    <w:rsid w:val="002D6B44"/>
    <w:rsid w:val="002D7FEF"/>
    <w:rsid w:val="002E7D98"/>
    <w:rsid w:val="002F5891"/>
    <w:rsid w:val="003031A9"/>
    <w:rsid w:val="00311043"/>
    <w:rsid w:val="00323323"/>
    <w:rsid w:val="00333E9F"/>
    <w:rsid w:val="0034395D"/>
    <w:rsid w:val="00344549"/>
    <w:rsid w:val="00346838"/>
    <w:rsid w:val="00351213"/>
    <w:rsid w:val="00362A18"/>
    <w:rsid w:val="003664EC"/>
    <w:rsid w:val="0037137D"/>
    <w:rsid w:val="0037448A"/>
    <w:rsid w:val="00376C78"/>
    <w:rsid w:val="00390EE0"/>
    <w:rsid w:val="00393774"/>
    <w:rsid w:val="003A7AA3"/>
    <w:rsid w:val="003D186B"/>
    <w:rsid w:val="003D273F"/>
    <w:rsid w:val="003D776B"/>
    <w:rsid w:val="003E71B2"/>
    <w:rsid w:val="003F385A"/>
    <w:rsid w:val="003F5057"/>
    <w:rsid w:val="00401867"/>
    <w:rsid w:val="00412185"/>
    <w:rsid w:val="004144D7"/>
    <w:rsid w:val="00421BAE"/>
    <w:rsid w:val="00434455"/>
    <w:rsid w:val="00442F29"/>
    <w:rsid w:val="00452760"/>
    <w:rsid w:val="004602D4"/>
    <w:rsid w:val="004800A5"/>
    <w:rsid w:val="004B04EC"/>
    <w:rsid w:val="004C24C5"/>
    <w:rsid w:val="004C419A"/>
    <w:rsid w:val="004E4478"/>
    <w:rsid w:val="004E56DE"/>
    <w:rsid w:val="004F5A6F"/>
    <w:rsid w:val="004F6379"/>
    <w:rsid w:val="00502EBD"/>
    <w:rsid w:val="00514595"/>
    <w:rsid w:val="0051692A"/>
    <w:rsid w:val="0053527E"/>
    <w:rsid w:val="00535DC5"/>
    <w:rsid w:val="00536B89"/>
    <w:rsid w:val="0053778B"/>
    <w:rsid w:val="00542E8A"/>
    <w:rsid w:val="00555C0C"/>
    <w:rsid w:val="00555FFF"/>
    <w:rsid w:val="00566244"/>
    <w:rsid w:val="00575184"/>
    <w:rsid w:val="00580FDA"/>
    <w:rsid w:val="00583FEB"/>
    <w:rsid w:val="005946DB"/>
    <w:rsid w:val="00596769"/>
    <w:rsid w:val="005A35E0"/>
    <w:rsid w:val="005A54CD"/>
    <w:rsid w:val="005C599F"/>
    <w:rsid w:val="005C6C48"/>
    <w:rsid w:val="005E1858"/>
    <w:rsid w:val="005E3F77"/>
    <w:rsid w:val="005F3C99"/>
    <w:rsid w:val="005F7090"/>
    <w:rsid w:val="00601E0A"/>
    <w:rsid w:val="00602067"/>
    <w:rsid w:val="0060495A"/>
    <w:rsid w:val="00635DEE"/>
    <w:rsid w:val="0063704D"/>
    <w:rsid w:val="00646ED8"/>
    <w:rsid w:val="0068350B"/>
    <w:rsid w:val="00693E38"/>
    <w:rsid w:val="006A643D"/>
    <w:rsid w:val="006B3A57"/>
    <w:rsid w:val="006B603B"/>
    <w:rsid w:val="006B6384"/>
    <w:rsid w:val="006C6AB7"/>
    <w:rsid w:val="006D0D92"/>
    <w:rsid w:val="006D5923"/>
    <w:rsid w:val="006E6251"/>
    <w:rsid w:val="006F5BEE"/>
    <w:rsid w:val="006F6212"/>
    <w:rsid w:val="00707F52"/>
    <w:rsid w:val="007109B4"/>
    <w:rsid w:val="00712860"/>
    <w:rsid w:val="0072571D"/>
    <w:rsid w:val="0072579F"/>
    <w:rsid w:val="0073086B"/>
    <w:rsid w:val="00730E4A"/>
    <w:rsid w:val="00736011"/>
    <w:rsid w:val="007508DC"/>
    <w:rsid w:val="00753FBB"/>
    <w:rsid w:val="0076060F"/>
    <w:rsid w:val="00762844"/>
    <w:rsid w:val="007865FC"/>
    <w:rsid w:val="00790F43"/>
    <w:rsid w:val="0079275C"/>
    <w:rsid w:val="007A0F96"/>
    <w:rsid w:val="007A3993"/>
    <w:rsid w:val="007C3D32"/>
    <w:rsid w:val="007C54B1"/>
    <w:rsid w:val="007D0BE1"/>
    <w:rsid w:val="007D1918"/>
    <w:rsid w:val="007D752E"/>
    <w:rsid w:val="007E3DEF"/>
    <w:rsid w:val="007F2865"/>
    <w:rsid w:val="007F7E21"/>
    <w:rsid w:val="00812849"/>
    <w:rsid w:val="00815EFF"/>
    <w:rsid w:val="008272BB"/>
    <w:rsid w:val="0083084F"/>
    <w:rsid w:val="0083497F"/>
    <w:rsid w:val="00835042"/>
    <w:rsid w:val="00837DB0"/>
    <w:rsid w:val="00845078"/>
    <w:rsid w:val="00845373"/>
    <w:rsid w:val="008502CB"/>
    <w:rsid w:val="0085300B"/>
    <w:rsid w:val="00853051"/>
    <w:rsid w:val="00862A06"/>
    <w:rsid w:val="00865AE8"/>
    <w:rsid w:val="00872C66"/>
    <w:rsid w:val="00876D90"/>
    <w:rsid w:val="00883AA9"/>
    <w:rsid w:val="008922A6"/>
    <w:rsid w:val="008A281C"/>
    <w:rsid w:val="008A67F5"/>
    <w:rsid w:val="008B3605"/>
    <w:rsid w:val="008B511D"/>
    <w:rsid w:val="008C2039"/>
    <w:rsid w:val="008D4928"/>
    <w:rsid w:val="008E63C8"/>
    <w:rsid w:val="008F5A82"/>
    <w:rsid w:val="00906E7E"/>
    <w:rsid w:val="00915584"/>
    <w:rsid w:val="00920127"/>
    <w:rsid w:val="00933A9A"/>
    <w:rsid w:val="009409F4"/>
    <w:rsid w:val="009444A1"/>
    <w:rsid w:val="0095292F"/>
    <w:rsid w:val="009564EE"/>
    <w:rsid w:val="00962EFA"/>
    <w:rsid w:val="00967753"/>
    <w:rsid w:val="00970EC3"/>
    <w:rsid w:val="009750B7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5D3"/>
    <w:rsid w:val="009F1E83"/>
    <w:rsid w:val="009F798F"/>
    <w:rsid w:val="00A036D8"/>
    <w:rsid w:val="00A07B11"/>
    <w:rsid w:val="00A13456"/>
    <w:rsid w:val="00A1348F"/>
    <w:rsid w:val="00A279EF"/>
    <w:rsid w:val="00A34BC7"/>
    <w:rsid w:val="00A35BE9"/>
    <w:rsid w:val="00A3637A"/>
    <w:rsid w:val="00A44B0D"/>
    <w:rsid w:val="00A4521A"/>
    <w:rsid w:val="00A51E22"/>
    <w:rsid w:val="00A54733"/>
    <w:rsid w:val="00A54DE2"/>
    <w:rsid w:val="00A60C65"/>
    <w:rsid w:val="00A64764"/>
    <w:rsid w:val="00A65347"/>
    <w:rsid w:val="00A661C3"/>
    <w:rsid w:val="00A673F0"/>
    <w:rsid w:val="00A722F4"/>
    <w:rsid w:val="00A72BD9"/>
    <w:rsid w:val="00A90F51"/>
    <w:rsid w:val="00A92EE1"/>
    <w:rsid w:val="00AB49D8"/>
    <w:rsid w:val="00AC2116"/>
    <w:rsid w:val="00AC3E54"/>
    <w:rsid w:val="00AC421F"/>
    <w:rsid w:val="00AD702A"/>
    <w:rsid w:val="00AE4596"/>
    <w:rsid w:val="00AF01FA"/>
    <w:rsid w:val="00B13974"/>
    <w:rsid w:val="00B15A6E"/>
    <w:rsid w:val="00B161C5"/>
    <w:rsid w:val="00B30B78"/>
    <w:rsid w:val="00B45669"/>
    <w:rsid w:val="00B46DA6"/>
    <w:rsid w:val="00B47A77"/>
    <w:rsid w:val="00B54D29"/>
    <w:rsid w:val="00B55A5C"/>
    <w:rsid w:val="00B562D5"/>
    <w:rsid w:val="00B5799B"/>
    <w:rsid w:val="00B604EA"/>
    <w:rsid w:val="00BA1F89"/>
    <w:rsid w:val="00BA33C6"/>
    <w:rsid w:val="00BB0D81"/>
    <w:rsid w:val="00BB0FFD"/>
    <w:rsid w:val="00BB170F"/>
    <w:rsid w:val="00BB2203"/>
    <w:rsid w:val="00BC0AB4"/>
    <w:rsid w:val="00BD5D7E"/>
    <w:rsid w:val="00BE7A45"/>
    <w:rsid w:val="00C0064F"/>
    <w:rsid w:val="00C026E1"/>
    <w:rsid w:val="00C11EFE"/>
    <w:rsid w:val="00C1412C"/>
    <w:rsid w:val="00C218FC"/>
    <w:rsid w:val="00C23B39"/>
    <w:rsid w:val="00C274BC"/>
    <w:rsid w:val="00C301C6"/>
    <w:rsid w:val="00C30228"/>
    <w:rsid w:val="00C3120A"/>
    <w:rsid w:val="00C36F35"/>
    <w:rsid w:val="00C43E78"/>
    <w:rsid w:val="00C47A64"/>
    <w:rsid w:val="00C51D43"/>
    <w:rsid w:val="00C524F2"/>
    <w:rsid w:val="00C609F9"/>
    <w:rsid w:val="00C61E4C"/>
    <w:rsid w:val="00C62E2B"/>
    <w:rsid w:val="00C6627B"/>
    <w:rsid w:val="00C93E69"/>
    <w:rsid w:val="00C962A6"/>
    <w:rsid w:val="00C96F5D"/>
    <w:rsid w:val="00CA5DF2"/>
    <w:rsid w:val="00CB340C"/>
    <w:rsid w:val="00CC0E3E"/>
    <w:rsid w:val="00CE546B"/>
    <w:rsid w:val="00D06F1F"/>
    <w:rsid w:val="00D1083A"/>
    <w:rsid w:val="00D157AF"/>
    <w:rsid w:val="00D2443B"/>
    <w:rsid w:val="00D26FCC"/>
    <w:rsid w:val="00D275A9"/>
    <w:rsid w:val="00D4763A"/>
    <w:rsid w:val="00D70B6B"/>
    <w:rsid w:val="00D71F54"/>
    <w:rsid w:val="00D83617"/>
    <w:rsid w:val="00D92E09"/>
    <w:rsid w:val="00DA0003"/>
    <w:rsid w:val="00DB3E79"/>
    <w:rsid w:val="00DB5AE2"/>
    <w:rsid w:val="00DB6933"/>
    <w:rsid w:val="00DC2F19"/>
    <w:rsid w:val="00DC4D94"/>
    <w:rsid w:val="00DD19D5"/>
    <w:rsid w:val="00DD60BD"/>
    <w:rsid w:val="00DE5874"/>
    <w:rsid w:val="00DF4590"/>
    <w:rsid w:val="00DF5842"/>
    <w:rsid w:val="00E07128"/>
    <w:rsid w:val="00E1220F"/>
    <w:rsid w:val="00E15F68"/>
    <w:rsid w:val="00E24C1B"/>
    <w:rsid w:val="00E3132A"/>
    <w:rsid w:val="00E47046"/>
    <w:rsid w:val="00E50352"/>
    <w:rsid w:val="00E67876"/>
    <w:rsid w:val="00E71FCE"/>
    <w:rsid w:val="00E72CC1"/>
    <w:rsid w:val="00E7424F"/>
    <w:rsid w:val="00E75206"/>
    <w:rsid w:val="00E75D26"/>
    <w:rsid w:val="00E77E42"/>
    <w:rsid w:val="00E8069E"/>
    <w:rsid w:val="00E84EBF"/>
    <w:rsid w:val="00E853C5"/>
    <w:rsid w:val="00E8631A"/>
    <w:rsid w:val="00EA0F77"/>
    <w:rsid w:val="00EA3B92"/>
    <w:rsid w:val="00EA3F41"/>
    <w:rsid w:val="00EA5120"/>
    <w:rsid w:val="00EB3681"/>
    <w:rsid w:val="00ED7C97"/>
    <w:rsid w:val="00EE61B1"/>
    <w:rsid w:val="00EF0648"/>
    <w:rsid w:val="00F03928"/>
    <w:rsid w:val="00F211A5"/>
    <w:rsid w:val="00F22657"/>
    <w:rsid w:val="00F31C45"/>
    <w:rsid w:val="00F36409"/>
    <w:rsid w:val="00F374F7"/>
    <w:rsid w:val="00F4198C"/>
    <w:rsid w:val="00F44CD8"/>
    <w:rsid w:val="00F55FE0"/>
    <w:rsid w:val="00F63BEE"/>
    <w:rsid w:val="00F72AEB"/>
    <w:rsid w:val="00F73283"/>
    <w:rsid w:val="00F855D5"/>
    <w:rsid w:val="00F90389"/>
    <w:rsid w:val="00F92E35"/>
    <w:rsid w:val="00F95B43"/>
    <w:rsid w:val="00FA0946"/>
    <w:rsid w:val="00FA2563"/>
    <w:rsid w:val="00FB13DB"/>
    <w:rsid w:val="00FD6661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009BEC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F5A6F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4F5A6F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4F5A6F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4F5A6F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4F5A6F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4F5A6F"/>
    <w:pPr>
      <w:jc w:val="both"/>
    </w:pPr>
  </w:style>
  <w:style w:type="paragraph" w:styleId="Tekstpodstawowywcity">
    <w:name w:val="Body Text Indent"/>
    <w:basedOn w:val="Normalny"/>
    <w:semiHidden/>
    <w:rsid w:val="004F5A6F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4F5A6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4F5A6F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4F5A6F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4F5A6F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4F5A6F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paragraph" w:styleId="Akapitzlist">
    <w:name w:val="List Paragraph"/>
    <w:basedOn w:val="Normalny"/>
    <w:uiPriority w:val="34"/>
    <w:qFormat/>
    <w:rsid w:val="007C54B1"/>
    <w:pPr>
      <w:ind w:left="708"/>
    </w:pPr>
  </w:style>
  <w:style w:type="character" w:styleId="Hipercze">
    <w:name w:val="Hyperlink"/>
    <w:uiPriority w:val="99"/>
    <w:unhideWhenUsed/>
    <w:rsid w:val="0085300B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50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kretariat.wcy@wa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BB7A55-84CD-4AE2-82FD-3FEB03CAE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5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6</cp:revision>
  <cp:lastPrinted>2019-05-08T09:34:00Z</cp:lastPrinted>
  <dcterms:created xsi:type="dcterms:W3CDTF">2019-05-08T08:12:00Z</dcterms:created>
  <dcterms:modified xsi:type="dcterms:W3CDTF">2019-05-24T08:42:00Z</dcterms:modified>
</cp:coreProperties>
</file>